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0DF" w:rsidRPr="008960DF" w:rsidRDefault="008960DF" w:rsidP="008960D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 w:rsidRPr="008960DF">
        <w:rPr>
          <w:rFonts w:ascii="Consolas" w:hAnsi="Consolas" w:cs="Consolas"/>
          <w:b/>
          <w:color w:val="FF0000"/>
          <w:sz w:val="19"/>
          <w:szCs w:val="19"/>
          <w:lang w:val="en-US"/>
        </w:rPr>
        <w:t>If(bool)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2B91AF"/>
          <w:sz w:val="19"/>
          <w:szCs w:val="19"/>
          <w:lang w:val="en-US"/>
        </w:rPr>
        <w:t>IfBool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Valu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5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nsole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 value est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vrai!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est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</w:t>
      </w:r>
      <w:r>
        <w:rPr>
          <w:rFonts w:ascii="Consolas" w:hAnsi="Consolas" w:cs="Consolas"/>
          <w:color w:val="A31515"/>
          <w:sz w:val="19"/>
          <w:szCs w:val="19"/>
        </w:rPr>
        <w:t>"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60DF" w:rsidRDefault="008960DF" w:rsidP="008960DF">
      <w:pPr>
        <w:rPr>
          <w:rFonts w:ascii="Consolas" w:hAnsi="Consolas" w:cs="Consolas"/>
          <w:color w:val="000000"/>
          <w:sz w:val="19"/>
          <w:szCs w:val="19"/>
        </w:rPr>
      </w:pPr>
    </w:p>
    <w:p w:rsidR="008960DF" w:rsidRPr="008960DF" w:rsidRDefault="008960DF" w:rsidP="008960D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 w:rsidRPr="008960DF">
        <w:rPr>
          <w:rFonts w:ascii="Consolas" w:hAnsi="Consolas" w:cs="Consolas"/>
          <w:b/>
          <w:color w:val="FF0000"/>
          <w:sz w:val="19"/>
          <w:szCs w:val="19"/>
          <w:lang w:val="en-US"/>
        </w:rPr>
        <w:t>If(bool)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else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2B91AF"/>
          <w:sz w:val="19"/>
          <w:szCs w:val="19"/>
          <w:lang w:val="en-US"/>
        </w:rPr>
        <w:t>IfEls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Debug.Log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 xml:space="preserve">"Ma value </w:t>
      </w:r>
      <w:proofErr w:type="spellStart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est</w:t>
      </w:r>
      <w:proofErr w:type="spellEnd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vrai</w:t>
      </w:r>
      <w:proofErr w:type="spellEnd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!!"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proofErr w:type="gramEnd"/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 value est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f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!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8960DF" w:rsidRDefault="008960DF" w:rsidP="008960D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60DF" w:rsidRPr="008960DF" w:rsidRDefault="008960DF" w:rsidP="008960D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 w:rsidRPr="008960DF">
        <w:rPr>
          <w:rFonts w:ascii="Consolas" w:hAnsi="Consolas" w:cs="Consolas"/>
          <w:b/>
          <w:color w:val="FF0000"/>
          <w:sz w:val="19"/>
          <w:szCs w:val="19"/>
          <w:lang w:val="en-US"/>
        </w:rPr>
        <w:t>If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A or B 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2B91AF"/>
          <w:sz w:val="19"/>
          <w:szCs w:val="19"/>
          <w:lang w:val="en-US"/>
        </w:rPr>
        <w:t>IfAou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A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0" w:name="_GoBack"/>
      <w:bookmarkEnd w:id="0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A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 value est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vrai!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Debug.Log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 xml:space="preserve">"Ma value </w:t>
      </w:r>
      <w:proofErr w:type="spellStart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est</w:t>
      </w:r>
      <w:proofErr w:type="spellEnd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fause</w:t>
      </w:r>
      <w:proofErr w:type="spellEnd"/>
      <w:r w:rsidRPr="008960DF">
        <w:rPr>
          <w:rFonts w:ascii="Consolas" w:hAnsi="Consolas" w:cs="Consolas"/>
          <w:color w:val="A31515"/>
          <w:sz w:val="19"/>
          <w:szCs w:val="19"/>
          <w:lang w:val="en-US"/>
        </w:rPr>
        <w:t>!!"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960DF" w:rsidRPr="008960DF" w:rsidRDefault="008960DF" w:rsidP="008960DF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8960DF" w:rsidRPr="008960DF" w:rsidRDefault="008960DF" w:rsidP="008960DF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 w:rsidRPr="008960DF">
        <w:rPr>
          <w:rFonts w:ascii="Consolas" w:hAnsi="Consolas" w:cs="Consolas"/>
          <w:b/>
          <w:color w:val="FF0000"/>
          <w:sz w:val="19"/>
          <w:szCs w:val="19"/>
          <w:lang w:val="en-US"/>
        </w:rPr>
        <w:t>If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A 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and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B 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8960DF">
        <w:rPr>
          <w:rFonts w:ascii="Consolas" w:hAnsi="Consolas" w:cs="Consolas"/>
          <w:color w:val="2B91AF"/>
          <w:sz w:val="19"/>
          <w:szCs w:val="19"/>
          <w:lang w:val="en-US"/>
        </w:rPr>
        <w:t>IfAand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A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Default="00393CE5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Start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8960DF" w:rsidRP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A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mySwitchB</w:t>
      </w:r>
      <w:proofErr w:type="spellEnd"/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8960D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960D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 value est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vrai!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proofErr w:type="gramEnd"/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 value est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faus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!!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8960DF" w:rsidRDefault="008960DF" w:rsidP="008960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8960DF" w:rsidRDefault="008960DF" w:rsidP="008960D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Pr="008960DF" w:rsidRDefault="00686C5B" w:rsidP="00686C5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 w:rsidRPr="008960DF">
        <w:rPr>
          <w:rFonts w:ascii="Consolas" w:hAnsi="Consolas" w:cs="Consolas"/>
          <w:b/>
          <w:color w:val="FF0000"/>
          <w:sz w:val="19"/>
          <w:szCs w:val="19"/>
          <w:lang w:val="en-US"/>
        </w:rPr>
        <w:t>If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Compare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 xml:space="preserve"> 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2B91AF"/>
          <w:sz w:val="19"/>
          <w:szCs w:val="19"/>
          <w:lang w:val="en-US"/>
        </w:rPr>
        <w:t>IfCompar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NumA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f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NumB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f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NumC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4f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rt</w:t>
      </w:r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3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A est inférieur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A est supérieur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3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B est supérieur ou égale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B est inférieur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3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C n'est pas égale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a value B est égale que 3 !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686C5B" w:rsidRDefault="00686C5B" w:rsidP="00686C5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Pr="008960DF" w:rsidRDefault="00686C5B" w:rsidP="00686C5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Input.GetKey</w:t>
      </w:r>
      <w:proofErr w:type="spell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2B91AF"/>
          <w:sz w:val="19"/>
          <w:szCs w:val="19"/>
          <w:lang w:val="en-US"/>
        </w:rPr>
        <w:t>InputKeyCod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KeyCod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yKey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Input.GetKey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KeyCode.A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J'appuie sur la touche A 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Input.GetKeyDown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KeyCode.B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J'appuie une foi sur la touche B 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Input.GetKeyUp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KeyCode.C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J'appuie une foi sur la touche C 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put.GetKeyDow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.Lo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J'appuie une foi sur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key !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} 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686C5B" w:rsidRDefault="00686C5B" w:rsidP="00686C5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Pr="008960DF" w:rsidRDefault="00686C5B" w:rsidP="00686C5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Input.Get</w:t>
      </w: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Axis</w:t>
      </w:r>
      <w:proofErr w:type="spellEnd"/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2B91AF"/>
          <w:sz w:val="19"/>
          <w:szCs w:val="19"/>
          <w:lang w:val="en-US"/>
        </w:rPr>
        <w:t>getAxi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*</w:t>
      </w:r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f(</w:t>
      </w:r>
      <w:proofErr w:type="spellStart"/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Key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KeyCode.LeftArro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    </w:t>
      </w:r>
      <w:proofErr w:type="spellStart"/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ransform.Translate</w:t>
      </w:r>
      <w:proofErr w:type="spellEnd"/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Vector3.left*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ime.deltaTime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}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if 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Key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KeyCode.RightArro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    </w:t>
      </w:r>
      <w:proofErr w:type="spellStart"/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ransform.Translate</w:t>
      </w:r>
      <w:proofErr w:type="spellEnd"/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Vector3.right*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ime.deltaTime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}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if 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Key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KeyCode.UpArro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    </w:t>
      </w:r>
      <w:proofErr w:type="spellStart"/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ransform.Translate</w:t>
      </w:r>
      <w:proofErr w:type="spellEnd"/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(Vector3.up* 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ime.deltaTime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}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if 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Key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KeyCode.DownArro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    </w:t>
      </w:r>
      <w:proofErr w:type="spellStart"/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ransform.Translate</w:t>
      </w:r>
      <w:proofErr w:type="spellEnd"/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(Vector3.down* 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Time.deltaTime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 }*/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h =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Input.GetAxi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686C5B">
        <w:rPr>
          <w:rFonts w:ascii="Consolas" w:hAnsi="Consolas" w:cs="Consolas"/>
          <w:color w:val="A31515"/>
          <w:sz w:val="19"/>
          <w:szCs w:val="19"/>
          <w:lang w:val="en-US"/>
        </w:rPr>
        <w:t>"Horizontal"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v =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Input.GetAxi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686C5B">
        <w:rPr>
          <w:rFonts w:ascii="Consolas" w:hAnsi="Consolas" w:cs="Consolas"/>
          <w:color w:val="A31515"/>
          <w:sz w:val="19"/>
          <w:szCs w:val="19"/>
          <w:lang w:val="en-US"/>
        </w:rPr>
        <w:t>"Vertical"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/*float h = 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AxisRa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"Horizontal"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 xml:space="preserve">        float v = </w:t>
      </w:r>
      <w:proofErr w:type="spell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Input.GetAxisRaw</w:t>
      </w:r>
      <w:proofErr w:type="spell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("Vertical"</w:t>
      </w:r>
      <w:proofErr w:type="gramStart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);*</w:t>
      </w:r>
      <w:proofErr w:type="gramEnd"/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Vector3 movement =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3(h, v, 0f);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ransform.Translat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v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.delta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5);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686C5B" w:rsidRDefault="00686C5B" w:rsidP="00686C5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Pr="008960DF" w:rsidRDefault="00686C5B" w:rsidP="00686C5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Simple Math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2B91AF"/>
          <w:sz w:val="19"/>
          <w:szCs w:val="19"/>
          <w:lang w:val="en-US"/>
        </w:rPr>
        <w:t>math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banana = 0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/ Update is called once per frame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banana = banana + 1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/ banana += 1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/ banana -= 1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86C5B">
        <w:rPr>
          <w:rFonts w:ascii="Consolas" w:hAnsi="Consolas" w:cs="Consolas"/>
          <w:color w:val="008000"/>
          <w:sz w:val="19"/>
          <w:szCs w:val="19"/>
          <w:lang w:val="en-US"/>
        </w:rPr>
        <w:t>// banana++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Debug.Log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(banana)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:rsidR="00686C5B" w:rsidRDefault="00686C5B" w:rsidP="00686C5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Pr="008960DF" w:rsidRDefault="00686C5B" w:rsidP="00686C5B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Look At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86C5B">
        <w:rPr>
          <w:rFonts w:ascii="Consolas" w:hAnsi="Consolas" w:cs="Consolas"/>
          <w:color w:val="2B91AF"/>
          <w:sz w:val="19"/>
          <w:szCs w:val="19"/>
          <w:lang w:val="en-US"/>
        </w:rPr>
        <w:t>LookAt</w:t>
      </w:r>
      <w:proofErr w:type="spell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686C5B" w:rsidRP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86C5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target;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86C5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{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ransform.LookA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rget.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ransform.posi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ansform.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ansform.forwar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.delta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:rsidR="00393CE5" w:rsidRPr="00393CE5" w:rsidRDefault="00393CE5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93CE5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>go forward (the front of an object is on his local positive Z)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86C5B" w:rsidRDefault="00686C5B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93CE5" w:rsidRDefault="00393CE5" w:rsidP="00686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93CE5" w:rsidRPr="008960DF" w:rsidRDefault="00393CE5" w:rsidP="00393CE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Move Towards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3CE5">
        <w:rPr>
          <w:rFonts w:ascii="Consolas" w:hAnsi="Consolas" w:cs="Consolas"/>
          <w:color w:val="2B91AF"/>
          <w:sz w:val="19"/>
          <w:szCs w:val="19"/>
          <w:lang w:val="en-US"/>
        </w:rPr>
        <w:t>moveTowards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TargetA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ransform.posi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Vector3.M</w:t>
      </w:r>
      <w:r>
        <w:rPr>
          <w:rFonts w:ascii="Consolas" w:hAnsi="Consolas" w:cs="Consolas"/>
          <w:color w:val="000000"/>
          <w:sz w:val="19"/>
          <w:szCs w:val="19"/>
        </w:rPr>
        <w:t>oveTowards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ansform.position,</w:t>
      </w:r>
      <w:r>
        <w:rPr>
          <w:rFonts w:ascii="Consolas" w:hAnsi="Consolas" w:cs="Consolas"/>
          <w:color w:val="000000"/>
          <w:sz w:val="19"/>
          <w:szCs w:val="19"/>
        </w:rPr>
        <w:t>TargetA.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.delta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93CE5" w:rsidRPr="008960DF" w:rsidRDefault="00393CE5" w:rsidP="00393CE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Lerp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3CE5">
        <w:rPr>
          <w:rFonts w:ascii="Consolas" w:hAnsi="Consolas" w:cs="Consolas"/>
          <w:color w:val="2B91AF"/>
          <w:sz w:val="19"/>
          <w:szCs w:val="19"/>
          <w:lang w:val="en-US"/>
        </w:rPr>
        <w:t>Lerp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TargetA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pdate</w:t>
      </w:r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ransform.posi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V</w:t>
      </w:r>
      <w:r>
        <w:rPr>
          <w:rFonts w:ascii="Consolas" w:hAnsi="Consolas" w:cs="Consolas"/>
          <w:color w:val="000000"/>
          <w:sz w:val="19"/>
          <w:szCs w:val="19"/>
        </w:rPr>
        <w:t>ector3.Lerp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ansform.position,</w:t>
      </w:r>
      <w:r>
        <w:rPr>
          <w:rFonts w:ascii="Consolas" w:hAnsi="Consolas" w:cs="Consolas"/>
          <w:color w:val="000000"/>
          <w:sz w:val="19"/>
          <w:szCs w:val="19"/>
        </w:rPr>
        <w:t>TargetA.posi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me.delta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93CE5" w:rsidRPr="008960DF" w:rsidRDefault="00393CE5" w:rsidP="00393CE5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b/>
          <w:color w:val="FF0000"/>
          <w:sz w:val="19"/>
          <w:szCs w:val="19"/>
          <w:lang w:val="en-US"/>
        </w:rPr>
        <w:t>Require Distance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System.Collections.Generic</w:t>
      </w:r>
      <w:proofErr w:type="spellEnd"/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UnityEngine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3CE5">
        <w:rPr>
          <w:rFonts w:ascii="Consolas" w:hAnsi="Consolas" w:cs="Consolas"/>
          <w:color w:val="2B91AF"/>
          <w:sz w:val="19"/>
          <w:szCs w:val="19"/>
          <w:lang w:val="en-US"/>
        </w:rPr>
        <w:t>Distance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MonoBehaviour</w:t>
      </w:r>
      <w:proofErr w:type="spellEnd"/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ObjectA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Transform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ObjectB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Update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93CE5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dis = Vector3.Distance(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ObjectA.position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ObjectB.position</w:t>
      </w:r>
      <w:proofErr w:type="spellEnd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393CE5" w:rsidRP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gramStart"/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393CE5">
        <w:rPr>
          <w:rFonts w:ascii="Consolas" w:hAnsi="Consolas" w:cs="Consolas"/>
          <w:color w:val="A31515"/>
          <w:sz w:val="19"/>
          <w:szCs w:val="19"/>
          <w:lang w:val="en-US"/>
        </w:rPr>
        <w:t>"distance between A and B is "</w:t>
      </w: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dis);</w:t>
      </w:r>
    </w:p>
    <w:p w:rsidR="00393CE5" w:rsidRDefault="00393CE5" w:rsidP="00393C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93CE5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393CE5" w:rsidRPr="00686C5B" w:rsidRDefault="00393CE5" w:rsidP="00393CE5">
      <w:pPr>
        <w:autoSpaceDE w:val="0"/>
        <w:autoSpaceDN w:val="0"/>
        <w:adjustRightInd w:val="0"/>
        <w:spacing w:after="0" w:line="240" w:lineRule="auto"/>
        <w:rPr>
          <w:b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393CE5" w:rsidRPr="00686C5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ewNLC0MLQ0MTBX0lEKTi0uzszPAykwrAUAf+IDViwAAAA="/>
  </w:docVars>
  <w:rsids>
    <w:rsidRoot w:val="008960DF"/>
    <w:rsid w:val="00393CE5"/>
    <w:rsid w:val="00686C5B"/>
    <w:rsid w:val="007153A0"/>
    <w:rsid w:val="00896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209EE6"/>
  <w15:chartTrackingRefBased/>
  <w15:docId w15:val="{72951A2B-CBC4-4C4B-8D51-098A95E56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917</Words>
  <Characters>504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熊国帆</dc:creator>
  <cp:keywords/>
  <dc:description/>
  <cp:lastModifiedBy>熊国帆</cp:lastModifiedBy>
  <cp:revision>1</cp:revision>
  <dcterms:created xsi:type="dcterms:W3CDTF">2021-10-12T04:38:00Z</dcterms:created>
  <dcterms:modified xsi:type="dcterms:W3CDTF">2021-10-12T05:06:00Z</dcterms:modified>
</cp:coreProperties>
</file>